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747829" w14:textId="0966DA2E" w:rsidR="002C5420" w:rsidRDefault="002C5420" w:rsidP="00266E12">
      <w:pPr>
        <w:jc w:val="center"/>
        <w:rPr>
          <w:rFonts w:ascii="Verdana" w:hAnsi="Verdana"/>
          <w:b/>
          <w:bCs/>
          <w:sz w:val="28"/>
          <w:szCs w:val="24"/>
          <w:lang w:val="id-ID"/>
        </w:rPr>
      </w:pPr>
      <w:r>
        <w:rPr>
          <w:rFonts w:ascii="Verdana" w:hAnsi="Verdana"/>
          <w:b/>
          <w:bCs/>
          <w:noProof/>
          <w:sz w:val="28"/>
          <w:szCs w:val="24"/>
          <w:lang w:val="id-ID"/>
        </w:rPr>
        <w:drawing>
          <wp:inline distT="0" distB="0" distL="0" distR="0" wp14:anchorId="49CCBD26" wp14:editId="69A5C700">
            <wp:extent cx="755374" cy="75537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051" cy="763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61313" w14:textId="1EF73337" w:rsidR="00847DDE" w:rsidRPr="002C5420" w:rsidRDefault="00266E12" w:rsidP="00266E12">
      <w:pPr>
        <w:jc w:val="center"/>
        <w:rPr>
          <w:rFonts w:ascii="Verdana" w:hAnsi="Verdana"/>
          <w:b/>
          <w:bCs/>
          <w:sz w:val="32"/>
          <w:szCs w:val="28"/>
          <w:lang w:val="id-ID"/>
        </w:rPr>
      </w:pPr>
      <w:r w:rsidRPr="002C5420">
        <w:rPr>
          <w:rFonts w:ascii="Verdana" w:hAnsi="Verdana"/>
          <w:b/>
          <w:bCs/>
          <w:sz w:val="28"/>
          <w:szCs w:val="24"/>
          <w:lang w:val="id-ID"/>
        </w:rPr>
        <w:t>LAPORAN PRAKTIKUM</w:t>
      </w:r>
    </w:p>
    <w:p w14:paraId="6D91FA69" w14:textId="77777777" w:rsidR="00266E12" w:rsidRDefault="00266E12" w:rsidP="00266E12">
      <w:pPr>
        <w:ind w:firstLine="0"/>
        <w:rPr>
          <w:rFonts w:ascii="Verdana" w:hAnsi="Verdana"/>
          <w:sz w:val="22"/>
          <w:szCs w:val="20"/>
          <w:lang w:val="id-ID"/>
        </w:rPr>
      </w:pPr>
    </w:p>
    <w:p w14:paraId="5C967A0F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>Identitas Praktikum</w:t>
      </w:r>
    </w:p>
    <w:p w14:paraId="0C5E7CC8" w14:textId="2AC0EC38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 xml:space="preserve">Nama </w:t>
      </w:r>
      <w:r>
        <w:rPr>
          <w:rFonts w:ascii="Verdana" w:hAnsi="Verdana"/>
          <w:sz w:val="22"/>
          <w:szCs w:val="20"/>
          <w:lang w:val="id-ID"/>
        </w:rPr>
        <w:t>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truktur Data</w:t>
      </w:r>
    </w:p>
    <w:p w14:paraId="3258D47D" w14:textId="51D4313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Kode 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CCK2AAB4</w:t>
      </w:r>
    </w:p>
    <w:p w14:paraId="696B3A36" w14:textId="65A29F2A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Bobot SKS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4 SKS</w:t>
      </w:r>
    </w:p>
    <w:p w14:paraId="25792FC8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empat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L-Program, Gedung DC, lantai 3</w:t>
      </w:r>
    </w:p>
    <w:p w14:paraId="241E44B9" w14:textId="46F2BFB3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Hari</w:t>
      </w:r>
      <w:r>
        <w:rPr>
          <w:rFonts w:ascii="Verdana" w:hAnsi="Verdana"/>
          <w:sz w:val="22"/>
          <w:szCs w:val="20"/>
          <w:lang w:val="id-ID"/>
        </w:rPr>
        <w:t>, tanggal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elasa</w:t>
      </w:r>
      <w:r w:rsidRPr="00266E12">
        <w:rPr>
          <w:rFonts w:ascii="Verdana" w:hAnsi="Verdana"/>
          <w:sz w:val="22"/>
          <w:szCs w:val="20"/>
          <w:lang w:val="id-ID"/>
        </w:rPr>
        <w:t xml:space="preserve">, </w:t>
      </w:r>
      <w:r w:rsidR="00782A63">
        <w:rPr>
          <w:rFonts w:ascii="Verdana" w:hAnsi="Verdana"/>
          <w:sz w:val="22"/>
          <w:szCs w:val="20"/>
          <w:lang w:val="id-ID"/>
        </w:rPr>
        <w:t>12</w:t>
      </w:r>
      <w:r w:rsidR="00607ED5">
        <w:rPr>
          <w:rFonts w:ascii="Verdana" w:hAnsi="Verdana"/>
          <w:sz w:val="22"/>
          <w:szCs w:val="20"/>
          <w:lang w:val="id-ID"/>
        </w:rPr>
        <w:t xml:space="preserve"> </w:t>
      </w:r>
      <w:r w:rsidR="001D4295">
        <w:rPr>
          <w:rFonts w:ascii="Verdana" w:hAnsi="Verdana"/>
          <w:sz w:val="22"/>
          <w:szCs w:val="20"/>
          <w:lang w:val="id-ID"/>
        </w:rPr>
        <w:t>November</w:t>
      </w:r>
      <w:r w:rsidR="00607ED5">
        <w:rPr>
          <w:rFonts w:ascii="Verdana" w:hAnsi="Verdana"/>
          <w:sz w:val="22"/>
          <w:szCs w:val="20"/>
          <w:lang w:val="id-ID"/>
        </w:rPr>
        <w:t xml:space="preserve"> </w:t>
      </w:r>
      <w:r>
        <w:rPr>
          <w:rFonts w:ascii="Verdana" w:hAnsi="Verdana"/>
          <w:sz w:val="22"/>
          <w:szCs w:val="20"/>
          <w:lang w:val="id-ID"/>
        </w:rPr>
        <w:t>2024</w:t>
      </w:r>
    </w:p>
    <w:p w14:paraId="65CFC523" w14:textId="01FA4E9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</w:t>
      </w:r>
      <w:r w:rsidRPr="00266E12">
        <w:rPr>
          <w:rFonts w:ascii="Verdana" w:hAnsi="Verdana"/>
          <w:sz w:val="22"/>
          <w:szCs w:val="20"/>
          <w:lang w:val="id-ID"/>
        </w:rPr>
        <w:t>a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12:30-</w:t>
      </w:r>
      <w:r w:rsidR="00607ED5">
        <w:rPr>
          <w:rFonts w:ascii="Verdana" w:hAnsi="Verdana"/>
          <w:sz w:val="22"/>
          <w:szCs w:val="20"/>
          <w:lang w:val="id-ID"/>
        </w:rPr>
        <w:t>15</w:t>
      </w:r>
      <w:r>
        <w:rPr>
          <w:rFonts w:ascii="Verdana" w:hAnsi="Verdana"/>
          <w:sz w:val="22"/>
          <w:szCs w:val="20"/>
          <w:lang w:val="id-ID"/>
        </w:rPr>
        <w:t>:30 WIB</w:t>
      </w:r>
    </w:p>
    <w:p w14:paraId="59DD24E1" w14:textId="0B6BF53D" w:rsidR="00266E12" w:rsidRPr="00266E12" w:rsidRDefault="00266E12" w:rsidP="009E314F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opik praktikum</w:t>
      </w:r>
      <w:r>
        <w:rPr>
          <w:rFonts w:ascii="Verdana" w:hAnsi="Verdana"/>
          <w:sz w:val="22"/>
          <w:szCs w:val="20"/>
          <w:lang w:val="id-ID"/>
        </w:rPr>
        <w:tab/>
        <w:t>: Modul-</w:t>
      </w:r>
      <w:r w:rsidR="00782A63">
        <w:rPr>
          <w:rFonts w:ascii="Verdana" w:hAnsi="Verdana"/>
          <w:sz w:val="22"/>
          <w:szCs w:val="20"/>
          <w:lang w:val="id-ID"/>
        </w:rPr>
        <w:t>8</w:t>
      </w:r>
      <w:r w:rsidR="009E314F">
        <w:rPr>
          <w:rFonts w:ascii="Verdana" w:hAnsi="Verdana"/>
          <w:sz w:val="22"/>
          <w:szCs w:val="20"/>
          <w:lang w:val="id-ID"/>
        </w:rPr>
        <w:t xml:space="preserve"> </w:t>
      </w:r>
      <w:r w:rsidR="00782A63">
        <w:rPr>
          <w:rFonts w:ascii="Verdana" w:hAnsi="Verdana"/>
          <w:sz w:val="22"/>
          <w:szCs w:val="20"/>
          <w:lang w:val="id-ID"/>
        </w:rPr>
        <w:t>QUEUE</w:t>
      </w:r>
    </w:p>
    <w:p w14:paraId="1136F729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Identitas Mahasiswa </w:t>
      </w:r>
    </w:p>
    <w:p w14:paraId="5B064B0C" w14:textId="6AF2ED13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ama</w:t>
      </w:r>
      <w:r>
        <w:rPr>
          <w:rFonts w:ascii="Verdana" w:hAnsi="Verdana"/>
          <w:sz w:val="22"/>
          <w:szCs w:val="20"/>
          <w:lang w:val="id-ID"/>
        </w:rPr>
        <w:tab/>
        <w:t>lengkap</w:t>
      </w:r>
      <w:r>
        <w:rPr>
          <w:rFonts w:ascii="Verdana" w:hAnsi="Verdana"/>
          <w:sz w:val="22"/>
          <w:szCs w:val="20"/>
          <w:lang w:val="id-ID"/>
        </w:rPr>
        <w:tab/>
        <w:t>:</w:t>
      </w:r>
      <w:r w:rsidR="00B07B8A">
        <w:rPr>
          <w:rFonts w:ascii="Verdana" w:hAnsi="Verdana"/>
          <w:sz w:val="22"/>
          <w:szCs w:val="20"/>
          <w:lang w:val="id-ID"/>
        </w:rPr>
        <w:t xml:space="preserve"> Afad Fath Musyarof Halim</w:t>
      </w:r>
    </w:p>
    <w:p w14:paraId="13DCAC79" w14:textId="3B3EB62F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I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B07B8A">
        <w:rPr>
          <w:rFonts w:ascii="Verdana" w:hAnsi="Verdana"/>
          <w:sz w:val="22"/>
          <w:szCs w:val="20"/>
          <w:lang w:val="id-ID"/>
        </w:rPr>
        <w:t>2211104030</w:t>
      </w:r>
    </w:p>
    <w:p w14:paraId="158F2B1D" w14:textId="4AD19BAA" w:rsidR="00266E12" w:rsidRP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rogram Studi</w:t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EF5DA3">
        <w:rPr>
          <w:rFonts w:ascii="Verdana" w:hAnsi="Verdana"/>
          <w:sz w:val="22"/>
          <w:szCs w:val="20"/>
          <w:lang w:val="id-ID"/>
        </w:rPr>
        <w:t xml:space="preserve">S-1 </w:t>
      </w:r>
      <w:r>
        <w:rPr>
          <w:rFonts w:ascii="Verdana" w:hAnsi="Verdana"/>
          <w:sz w:val="22"/>
          <w:szCs w:val="20"/>
          <w:lang w:val="id-ID"/>
        </w:rPr>
        <w:t>Software Engineering</w:t>
      </w:r>
    </w:p>
    <w:p w14:paraId="16348A01" w14:textId="38F06738" w:rsidR="00F034EA" w:rsidRPr="00F034EA" w:rsidRDefault="00266E12" w:rsidP="00F034EA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>Hasil Praktikum</w:t>
      </w:r>
    </w:p>
    <w:p w14:paraId="237D79BB" w14:textId="5413EB1B" w:rsidR="00F034EA" w:rsidRDefault="00F034EA" w:rsidP="00F034EA">
      <w:pPr>
        <w:pStyle w:val="ListParagraph"/>
        <w:numPr>
          <w:ilvl w:val="0"/>
          <w:numId w:val="2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QUEUE</w:t>
      </w:r>
    </w:p>
    <w:p w14:paraId="67F85678" w14:textId="7D013BD7" w:rsidR="007462AB" w:rsidRPr="007462AB" w:rsidRDefault="007462AB" w:rsidP="007462AB">
      <w:pPr>
        <w:pStyle w:val="ListParagraph"/>
        <w:numPr>
          <w:ilvl w:val="1"/>
          <w:numId w:val="2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ngertian</w:t>
      </w:r>
      <w:r>
        <w:rPr>
          <w:rFonts w:ascii="Verdana" w:hAnsi="Verdana"/>
          <w:sz w:val="22"/>
          <w:szCs w:val="20"/>
          <w:lang w:val="id-ID"/>
        </w:rPr>
        <w:br/>
      </w:r>
      <w:r w:rsidRPr="007462AB">
        <w:rPr>
          <w:rFonts w:ascii="Verdana" w:hAnsi="Verdana"/>
          <w:sz w:val="22"/>
          <w:szCs w:val="20"/>
          <w:lang w:val="id-ID"/>
        </w:rPr>
        <w:t xml:space="preserve">QUEUE </w:t>
      </w:r>
      <w:r w:rsidRPr="007462AB">
        <w:rPr>
          <w:rFonts w:ascii="Verdana" w:hAnsi="Verdana"/>
          <w:sz w:val="22"/>
          <w:szCs w:val="20"/>
          <w:lang w:val="id-ID"/>
        </w:rPr>
        <w:t>Adalah struktur data yang berbentuk seperti antrian dimana urutan masuk pertama akan di akses pertama kali dan urutan terakhir akan di akhir terakhir</w:t>
      </w:r>
    </w:p>
    <w:p w14:paraId="51974423" w14:textId="77777777" w:rsidR="007462AB" w:rsidRDefault="007462AB" w:rsidP="007462AB">
      <w:pPr>
        <w:pStyle w:val="ListParagraph"/>
        <w:numPr>
          <w:ilvl w:val="1"/>
          <w:numId w:val="2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perasi</w:t>
      </w:r>
    </w:p>
    <w:p w14:paraId="2552105A" w14:textId="77777777" w:rsidR="007462AB" w:rsidRDefault="007462AB" w:rsidP="007462AB">
      <w:pPr>
        <w:pStyle w:val="ListParagraph"/>
        <w:numPr>
          <w:ilvl w:val="2"/>
          <w:numId w:val="27"/>
        </w:numPr>
        <w:rPr>
          <w:rFonts w:ascii="Verdana" w:hAnsi="Verdana"/>
          <w:sz w:val="22"/>
          <w:szCs w:val="20"/>
          <w:lang w:val="id-ID"/>
        </w:rPr>
      </w:pPr>
      <w:r w:rsidRPr="007462AB">
        <w:rPr>
          <w:rFonts w:ascii="Verdana" w:hAnsi="Verdana"/>
          <w:sz w:val="22"/>
          <w:szCs w:val="20"/>
          <w:lang w:val="id-ID"/>
        </w:rPr>
        <w:t>Insert (Enqueue)</w:t>
      </w:r>
    </w:p>
    <w:p w14:paraId="274A0DD7" w14:textId="474A83F9" w:rsidR="00203832" w:rsidRDefault="00203832" w:rsidP="00203832">
      <w:pPr>
        <w:pStyle w:val="ListParagraph"/>
        <w:ind w:left="1985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ambahkan data di urutan terakhir antrian</w:t>
      </w:r>
    </w:p>
    <w:p w14:paraId="2A93828C" w14:textId="4021960B" w:rsidR="007462AB" w:rsidRDefault="007462AB" w:rsidP="007462AB">
      <w:pPr>
        <w:pStyle w:val="ListParagraph"/>
        <w:ind w:left="1985" w:firstLine="0"/>
        <w:rPr>
          <w:rFonts w:ascii="Verdana" w:hAnsi="Verdana"/>
          <w:sz w:val="22"/>
          <w:szCs w:val="20"/>
          <w:lang w:val="id-ID"/>
        </w:rPr>
      </w:pPr>
      <w:r w:rsidRPr="007462AB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638601E1" wp14:editId="2703056F">
            <wp:extent cx="3172741" cy="2033625"/>
            <wp:effectExtent l="0" t="0" r="8890" b="5080"/>
            <wp:docPr id="1811214478" name="Picture 1" descr="A computer code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214478" name="Picture 1" descr="A computer code with colorful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79245" cy="2037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39F27" w14:textId="77777777" w:rsidR="007462AB" w:rsidRDefault="007462AB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745D12EC" w14:textId="44242F33" w:rsidR="007462AB" w:rsidRDefault="007462AB" w:rsidP="007462AB">
      <w:pPr>
        <w:pStyle w:val="ListParagraph"/>
        <w:numPr>
          <w:ilvl w:val="2"/>
          <w:numId w:val="27"/>
        </w:numPr>
        <w:rPr>
          <w:rFonts w:ascii="Verdana" w:hAnsi="Verdana"/>
          <w:sz w:val="22"/>
          <w:szCs w:val="20"/>
          <w:lang w:val="id-ID"/>
        </w:rPr>
      </w:pPr>
      <w:r w:rsidRPr="007462AB">
        <w:rPr>
          <w:rFonts w:ascii="Verdana" w:hAnsi="Verdana"/>
          <w:sz w:val="22"/>
          <w:szCs w:val="20"/>
          <w:lang w:val="id-ID"/>
        </w:rPr>
        <w:lastRenderedPageBreak/>
        <w:t>Delete (Dequeue)</w:t>
      </w:r>
    </w:p>
    <w:p w14:paraId="29240281" w14:textId="481DB13B" w:rsidR="00203832" w:rsidRPr="007462AB" w:rsidRDefault="00203832" w:rsidP="00203832">
      <w:pPr>
        <w:pStyle w:val="ListParagraph"/>
        <w:ind w:left="1985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ghapus data dari urutan pertama</w:t>
      </w:r>
    </w:p>
    <w:p w14:paraId="0C62E1CC" w14:textId="49C390F0" w:rsidR="007462AB" w:rsidRPr="007462AB" w:rsidRDefault="007462AB" w:rsidP="007462AB">
      <w:pPr>
        <w:pStyle w:val="ListParagraph"/>
        <w:ind w:left="1843" w:firstLine="0"/>
        <w:rPr>
          <w:rFonts w:ascii="Verdana" w:hAnsi="Verdana"/>
          <w:sz w:val="22"/>
          <w:szCs w:val="20"/>
          <w:lang w:val="id-ID"/>
        </w:rPr>
      </w:pPr>
      <w:r w:rsidRPr="007462AB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187D2466" wp14:editId="0E0CE7B6">
            <wp:extent cx="3179513" cy="2942082"/>
            <wp:effectExtent l="0" t="0" r="1905" b="0"/>
            <wp:docPr id="14639198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91980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83439" cy="294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14C3F" w14:textId="7B8B83F3" w:rsidR="007462AB" w:rsidRDefault="00203832" w:rsidP="00203832">
      <w:pPr>
        <w:pStyle w:val="ListParagraph"/>
        <w:numPr>
          <w:ilvl w:val="2"/>
          <w:numId w:val="2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Display</w:t>
      </w:r>
    </w:p>
    <w:p w14:paraId="41A952B8" w14:textId="4D0D9916" w:rsidR="00203832" w:rsidRDefault="00203832" w:rsidP="00203832">
      <w:pPr>
        <w:pStyle w:val="ListParagraph"/>
        <w:ind w:left="1985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ampilkan isi antrian</w:t>
      </w:r>
    </w:p>
    <w:p w14:paraId="0FEFD359" w14:textId="75EC3D12" w:rsidR="00203832" w:rsidRPr="00203832" w:rsidRDefault="00203832" w:rsidP="00203832">
      <w:pPr>
        <w:pStyle w:val="ListParagraph"/>
        <w:ind w:left="1985" w:firstLine="0"/>
        <w:rPr>
          <w:rFonts w:ascii="Verdana" w:hAnsi="Verdana"/>
          <w:sz w:val="22"/>
          <w:szCs w:val="20"/>
          <w:lang w:val="id-ID"/>
        </w:rPr>
      </w:pPr>
      <w:r w:rsidRPr="00203832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02EFDD8B" wp14:editId="4456559D">
            <wp:extent cx="3011593" cy="2982164"/>
            <wp:effectExtent l="0" t="0" r="0" b="8890"/>
            <wp:docPr id="610531018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531018" name="Picture 1" descr="A screen 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19519" cy="2990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D2F72" w14:textId="0BCBBC92" w:rsidR="007462AB" w:rsidRDefault="00203832" w:rsidP="00203832">
      <w:pPr>
        <w:pStyle w:val="ListParagraph"/>
        <w:numPr>
          <w:ilvl w:val="2"/>
          <w:numId w:val="2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sFull</w:t>
      </w:r>
    </w:p>
    <w:p w14:paraId="047E0253" w14:textId="5AE7C6FB" w:rsidR="00203832" w:rsidRDefault="00203832" w:rsidP="00203832">
      <w:pPr>
        <w:pStyle w:val="ListParagraph"/>
        <w:ind w:left="1985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gecek apakah sudah penuh</w:t>
      </w:r>
    </w:p>
    <w:p w14:paraId="080F2947" w14:textId="561CD39B" w:rsidR="00203832" w:rsidRDefault="00203832" w:rsidP="00203832">
      <w:pPr>
        <w:pStyle w:val="ListParagraph"/>
        <w:ind w:left="1985" w:firstLine="0"/>
        <w:rPr>
          <w:rFonts w:ascii="Verdana" w:hAnsi="Verdana"/>
          <w:sz w:val="22"/>
          <w:szCs w:val="20"/>
          <w:lang w:val="id-ID"/>
        </w:rPr>
      </w:pPr>
      <w:r w:rsidRPr="00203832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2AEEBBE6" wp14:editId="2CC407A6">
            <wp:extent cx="4572813" cy="537556"/>
            <wp:effectExtent l="0" t="0" r="0" b="0"/>
            <wp:docPr id="21257457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74579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04802" cy="541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7ABF1" w14:textId="256B8EC2" w:rsidR="00203832" w:rsidRDefault="00203832" w:rsidP="00203832">
      <w:pPr>
        <w:pStyle w:val="ListParagraph"/>
        <w:numPr>
          <w:ilvl w:val="2"/>
          <w:numId w:val="2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sEmpty</w:t>
      </w:r>
    </w:p>
    <w:p w14:paraId="3371861F" w14:textId="5175B725" w:rsidR="00203832" w:rsidRDefault="00203832" w:rsidP="00203832">
      <w:pPr>
        <w:pStyle w:val="ListParagraph"/>
        <w:ind w:left="1985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gecek apakah masih kosong</w:t>
      </w:r>
    </w:p>
    <w:p w14:paraId="02780A31" w14:textId="3860F9A0" w:rsidR="00203832" w:rsidRDefault="00203832" w:rsidP="00203832">
      <w:pPr>
        <w:pStyle w:val="ListParagraph"/>
        <w:ind w:left="1985" w:firstLine="0"/>
        <w:rPr>
          <w:rFonts w:ascii="Verdana" w:hAnsi="Verdana"/>
          <w:sz w:val="22"/>
          <w:szCs w:val="20"/>
          <w:lang w:val="id-ID"/>
        </w:rPr>
      </w:pPr>
      <w:r w:rsidRPr="00203832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7B5548D0" wp14:editId="11C3E8D3">
            <wp:extent cx="4653280" cy="690607"/>
            <wp:effectExtent l="0" t="0" r="0" b="0"/>
            <wp:docPr id="1259625497" name="Picture 1" descr="A black background with purpl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625497" name="Picture 1" descr="A black background with purpl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82012" cy="694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4ADCB" w14:textId="77777777" w:rsidR="00203832" w:rsidRDefault="00203832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24DCE324" w14:textId="46043F14" w:rsidR="00203832" w:rsidRDefault="00203832" w:rsidP="00203832">
      <w:pPr>
        <w:pStyle w:val="ListParagraph"/>
        <w:numPr>
          <w:ilvl w:val="1"/>
          <w:numId w:val="2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Latihan</w:t>
      </w:r>
    </w:p>
    <w:p w14:paraId="20782BF5" w14:textId="0C8B67EE" w:rsidR="00203832" w:rsidRDefault="00203832" w:rsidP="00203832">
      <w:pPr>
        <w:pStyle w:val="ListParagraph"/>
        <w:numPr>
          <w:ilvl w:val="2"/>
          <w:numId w:val="27"/>
        </w:numPr>
        <w:rPr>
          <w:rFonts w:ascii="Verdana" w:hAnsi="Verdana"/>
          <w:sz w:val="22"/>
          <w:szCs w:val="20"/>
          <w:lang w:val="id-ID"/>
        </w:rPr>
      </w:pPr>
      <w:r w:rsidRPr="00203832">
        <w:rPr>
          <w:rFonts w:ascii="Verdana" w:hAnsi="Verdana"/>
          <w:sz w:val="22"/>
          <w:szCs w:val="20"/>
          <w:lang w:val="id-ID"/>
        </w:rPr>
        <w:t>Buatlah ADT Queue</w:t>
      </w:r>
    </w:p>
    <w:p w14:paraId="299404C2" w14:textId="567D49F7" w:rsidR="00203832" w:rsidRDefault="00203832" w:rsidP="00203832">
      <w:pPr>
        <w:pStyle w:val="ListParagraph"/>
        <w:ind w:left="1985" w:firstLine="0"/>
        <w:rPr>
          <w:rFonts w:ascii="Verdana" w:hAnsi="Verdana"/>
          <w:sz w:val="22"/>
          <w:szCs w:val="20"/>
          <w:lang w:val="id-ID"/>
        </w:rPr>
      </w:pPr>
      <w:r w:rsidRPr="00203832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1F8B6EC9" wp14:editId="7BB87E4E">
            <wp:extent cx="3594233" cy="3138928"/>
            <wp:effectExtent l="0" t="0" r="6350" b="4445"/>
            <wp:docPr id="15146235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62355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1801" cy="3145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5BE2B" w14:textId="1AA5024B" w:rsidR="00203832" w:rsidRDefault="00203832" w:rsidP="00203832">
      <w:pPr>
        <w:pStyle w:val="ListParagraph"/>
        <w:numPr>
          <w:ilvl w:val="0"/>
          <w:numId w:val="28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ode</w:t>
      </w:r>
    </w:p>
    <w:p w14:paraId="3D9FE013" w14:textId="6C118768" w:rsidR="00C31147" w:rsidRDefault="00C31147" w:rsidP="00C31147">
      <w:pPr>
        <w:pStyle w:val="ListParagraph"/>
        <w:numPr>
          <w:ilvl w:val="1"/>
          <w:numId w:val="28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Queue.h</w:t>
      </w:r>
      <w:r>
        <w:rPr>
          <w:rFonts w:ascii="Verdana" w:hAnsi="Verdana"/>
          <w:sz w:val="22"/>
          <w:szCs w:val="20"/>
          <w:lang w:val="id-ID"/>
        </w:rPr>
        <w:br/>
      </w:r>
      <w:r w:rsidRPr="00C31147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7784A314" wp14:editId="1E49E81D">
            <wp:extent cx="3731982" cy="4952281"/>
            <wp:effectExtent l="0" t="0" r="1905" b="1270"/>
            <wp:docPr id="21308141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81410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34642" cy="4955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0BB4F" w14:textId="77777777" w:rsidR="00C31147" w:rsidRDefault="00C31147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09AC0309" w14:textId="370632EA" w:rsidR="00C31147" w:rsidRDefault="00C31147" w:rsidP="00C31147">
      <w:pPr>
        <w:pStyle w:val="ListParagraph"/>
        <w:numPr>
          <w:ilvl w:val="1"/>
          <w:numId w:val="28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Queue.cpp</w:t>
      </w:r>
      <w:r>
        <w:rPr>
          <w:rFonts w:ascii="Verdana" w:hAnsi="Verdana"/>
          <w:sz w:val="22"/>
          <w:szCs w:val="20"/>
          <w:lang w:val="id-ID"/>
        </w:rPr>
        <w:br/>
      </w:r>
      <w:r w:rsidR="0023259D" w:rsidRPr="0023259D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03DC19DF" wp14:editId="0E0F3ACD">
            <wp:extent cx="3355676" cy="9461947"/>
            <wp:effectExtent l="0" t="0" r="0" b="6350"/>
            <wp:docPr id="17700867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08676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62905" cy="948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C9990" w14:textId="24BE5E31" w:rsidR="00C31147" w:rsidRDefault="00C31147" w:rsidP="00C31147">
      <w:pPr>
        <w:pStyle w:val="ListParagraph"/>
        <w:numPr>
          <w:ilvl w:val="1"/>
          <w:numId w:val="28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Main.cpp</w:t>
      </w:r>
      <w:r>
        <w:rPr>
          <w:rFonts w:ascii="Verdana" w:hAnsi="Verdana"/>
          <w:sz w:val="22"/>
          <w:szCs w:val="20"/>
          <w:lang w:val="id-ID"/>
        </w:rPr>
        <w:br/>
      </w:r>
      <w:r w:rsidR="006D56DA" w:rsidRPr="006D56DA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36304D3A" wp14:editId="4D213AFF">
            <wp:extent cx="3438975" cy="5167223"/>
            <wp:effectExtent l="0" t="0" r="9525" b="0"/>
            <wp:docPr id="659451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45128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44141" cy="517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93397" w14:textId="645781C3" w:rsidR="00137FA5" w:rsidRPr="00137FA5" w:rsidRDefault="00203832" w:rsidP="00137FA5">
      <w:pPr>
        <w:pStyle w:val="ListParagraph"/>
        <w:numPr>
          <w:ilvl w:val="0"/>
          <w:numId w:val="28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</w:t>
      </w:r>
      <w:r>
        <w:rPr>
          <w:rFonts w:ascii="Verdana" w:hAnsi="Verdana"/>
          <w:sz w:val="22"/>
          <w:szCs w:val="20"/>
          <w:lang w:val="id-ID"/>
        </w:rPr>
        <w:br/>
      </w:r>
      <w:r w:rsidR="006D56DA" w:rsidRPr="006D56DA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6F226261" wp14:editId="484CCBBB">
            <wp:extent cx="3877216" cy="2791215"/>
            <wp:effectExtent l="0" t="0" r="0" b="9525"/>
            <wp:docPr id="20876478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64783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79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01E89" w14:textId="77777777" w:rsidR="00137FA5" w:rsidRDefault="00137FA5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2B5001BB" w14:textId="0C19FE5E" w:rsidR="00137FA5" w:rsidRDefault="00203832" w:rsidP="00137FA5">
      <w:pPr>
        <w:pStyle w:val="ListParagraph"/>
        <w:numPr>
          <w:ilvl w:val="2"/>
          <w:numId w:val="27"/>
        </w:numPr>
        <w:rPr>
          <w:rFonts w:ascii="Verdana" w:hAnsi="Verdana"/>
          <w:sz w:val="22"/>
          <w:szCs w:val="20"/>
          <w:lang w:val="id-ID"/>
        </w:rPr>
      </w:pPr>
      <w:r w:rsidRPr="00203832">
        <w:rPr>
          <w:rFonts w:ascii="Verdana" w:hAnsi="Verdana"/>
          <w:sz w:val="22"/>
          <w:szCs w:val="20"/>
          <w:lang w:val="id-ID"/>
        </w:rPr>
        <w:lastRenderedPageBreak/>
        <w:t>Buatlah implementasi ADT Queue pada file “queue.cpp” dengan menerapkan mekanisme</w:t>
      </w:r>
      <w:r>
        <w:rPr>
          <w:rFonts w:ascii="Verdana" w:hAnsi="Verdana"/>
          <w:sz w:val="22"/>
          <w:szCs w:val="20"/>
          <w:lang w:val="id-ID"/>
        </w:rPr>
        <w:t xml:space="preserve"> </w:t>
      </w:r>
      <w:r w:rsidRPr="00203832">
        <w:rPr>
          <w:rFonts w:ascii="Verdana" w:hAnsi="Verdana"/>
          <w:sz w:val="22"/>
          <w:szCs w:val="20"/>
          <w:lang w:val="id-ID"/>
        </w:rPr>
        <w:t>queue Alternatif 2 (head bergerak, tail bergerak).</w:t>
      </w:r>
    </w:p>
    <w:p w14:paraId="023B5BE6" w14:textId="35FF025E" w:rsidR="00137FA5" w:rsidRDefault="00137FA5" w:rsidP="00137FA5">
      <w:pPr>
        <w:pStyle w:val="ListParagraph"/>
        <w:numPr>
          <w:ilvl w:val="0"/>
          <w:numId w:val="28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ode</w:t>
      </w:r>
    </w:p>
    <w:p w14:paraId="09F02549" w14:textId="3C86604E" w:rsidR="00137FA5" w:rsidRDefault="00137FA5" w:rsidP="00137FA5">
      <w:pPr>
        <w:pStyle w:val="ListParagraph"/>
        <w:numPr>
          <w:ilvl w:val="1"/>
          <w:numId w:val="28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ubahan pada Queue.cpp</w:t>
      </w:r>
    </w:p>
    <w:p w14:paraId="71093B75" w14:textId="64044C87" w:rsidR="00137FA5" w:rsidRDefault="0023259D" w:rsidP="00137FA5">
      <w:pPr>
        <w:pStyle w:val="ListParagraph"/>
        <w:ind w:left="3065" w:firstLine="0"/>
        <w:rPr>
          <w:rFonts w:ascii="Verdana" w:hAnsi="Verdana"/>
          <w:sz w:val="22"/>
          <w:szCs w:val="20"/>
          <w:lang w:val="id-ID"/>
        </w:rPr>
      </w:pPr>
      <w:r w:rsidRPr="0023259D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13F8C929" wp14:editId="6F14923D">
            <wp:extent cx="3578198" cy="5273004"/>
            <wp:effectExtent l="0" t="0" r="3810" b="4445"/>
            <wp:docPr id="14923209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32094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83764" cy="5281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B5DF5" w14:textId="0BA3FF5A" w:rsidR="00137FA5" w:rsidRDefault="00137FA5" w:rsidP="00137FA5">
      <w:pPr>
        <w:pStyle w:val="ListParagraph"/>
        <w:numPr>
          <w:ilvl w:val="0"/>
          <w:numId w:val="28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</w:t>
      </w:r>
    </w:p>
    <w:p w14:paraId="4E1C17E6" w14:textId="76A1D689" w:rsidR="00137FA5" w:rsidRPr="00137FA5" w:rsidRDefault="00137FA5" w:rsidP="00137FA5">
      <w:pPr>
        <w:pStyle w:val="ListParagraph"/>
        <w:ind w:left="2345" w:firstLine="0"/>
        <w:rPr>
          <w:rFonts w:ascii="Verdana" w:hAnsi="Verdana"/>
          <w:sz w:val="22"/>
          <w:szCs w:val="20"/>
          <w:lang w:val="id-ID"/>
        </w:rPr>
      </w:pPr>
      <w:r w:rsidRPr="00137FA5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39B0338A" wp14:editId="5DC1F969">
            <wp:extent cx="3839111" cy="2800741"/>
            <wp:effectExtent l="0" t="0" r="9525" b="0"/>
            <wp:docPr id="14699356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935614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641BE" w14:textId="77777777" w:rsidR="00137FA5" w:rsidRDefault="00137FA5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0DFEE938" w14:textId="22E04510" w:rsidR="00203832" w:rsidRDefault="00203832" w:rsidP="00203832">
      <w:pPr>
        <w:pStyle w:val="ListParagraph"/>
        <w:numPr>
          <w:ilvl w:val="2"/>
          <w:numId w:val="27"/>
        </w:numPr>
        <w:rPr>
          <w:rFonts w:ascii="Verdana" w:hAnsi="Verdana"/>
          <w:sz w:val="22"/>
          <w:szCs w:val="20"/>
          <w:lang w:val="id-ID"/>
        </w:rPr>
      </w:pPr>
      <w:r w:rsidRPr="00203832">
        <w:rPr>
          <w:rFonts w:ascii="Verdana" w:hAnsi="Verdana"/>
          <w:sz w:val="22"/>
          <w:szCs w:val="20"/>
          <w:lang w:val="id-ID"/>
        </w:rPr>
        <w:lastRenderedPageBreak/>
        <w:t>Buatlah implementasi ADT Queue pada file “queue.cpp” dengan menerapkan mekanisme</w:t>
      </w:r>
      <w:r>
        <w:rPr>
          <w:rFonts w:ascii="Verdana" w:hAnsi="Verdana"/>
          <w:sz w:val="22"/>
          <w:szCs w:val="20"/>
          <w:lang w:val="id-ID"/>
        </w:rPr>
        <w:t xml:space="preserve"> </w:t>
      </w:r>
      <w:r w:rsidRPr="00203832">
        <w:rPr>
          <w:rFonts w:ascii="Verdana" w:hAnsi="Verdana"/>
          <w:sz w:val="22"/>
          <w:szCs w:val="20"/>
          <w:lang w:val="id-ID"/>
        </w:rPr>
        <w:t>queue Alternatif 3 (head dan tail berputar).</w:t>
      </w:r>
    </w:p>
    <w:p w14:paraId="6CE10672" w14:textId="77777777" w:rsidR="0023259D" w:rsidRDefault="00137FA5" w:rsidP="0023259D">
      <w:pPr>
        <w:pStyle w:val="ListParagraph"/>
        <w:numPr>
          <w:ilvl w:val="0"/>
          <w:numId w:val="28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ode</w:t>
      </w:r>
    </w:p>
    <w:p w14:paraId="69DD9C88" w14:textId="7E0E5875" w:rsidR="00137FA5" w:rsidRDefault="0023259D" w:rsidP="0023259D">
      <w:pPr>
        <w:pStyle w:val="ListParagraph"/>
        <w:numPr>
          <w:ilvl w:val="1"/>
          <w:numId w:val="28"/>
        </w:numPr>
        <w:rPr>
          <w:rFonts w:ascii="Verdana" w:hAnsi="Verdana"/>
          <w:sz w:val="22"/>
          <w:szCs w:val="20"/>
          <w:lang w:val="id-ID"/>
        </w:rPr>
      </w:pPr>
      <w:r w:rsidRPr="0023259D">
        <w:rPr>
          <w:rFonts w:ascii="Verdana" w:hAnsi="Verdana"/>
          <w:sz w:val="22"/>
          <w:szCs w:val="20"/>
          <w:lang w:val="id-ID"/>
        </w:rPr>
        <w:t>Perubahan pada</w:t>
      </w:r>
      <w:r>
        <w:rPr>
          <w:rFonts w:ascii="Verdana" w:hAnsi="Verdana"/>
          <w:sz w:val="22"/>
          <w:szCs w:val="20"/>
          <w:lang w:val="id-ID"/>
        </w:rPr>
        <w:t xml:space="preserve"> Queue.cpp</w:t>
      </w:r>
    </w:p>
    <w:p w14:paraId="35A4B1C3" w14:textId="345CB096" w:rsidR="0023259D" w:rsidRPr="0023259D" w:rsidRDefault="0023259D" w:rsidP="0023259D">
      <w:pPr>
        <w:pStyle w:val="ListParagraph"/>
        <w:ind w:left="3065" w:firstLine="0"/>
        <w:rPr>
          <w:rFonts w:ascii="Verdana" w:hAnsi="Verdana"/>
          <w:sz w:val="22"/>
          <w:szCs w:val="20"/>
          <w:lang w:val="id-ID"/>
        </w:rPr>
      </w:pPr>
      <w:r w:rsidRPr="0023259D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62EF2F80" wp14:editId="34205D05">
            <wp:extent cx="3882457" cy="5721375"/>
            <wp:effectExtent l="0" t="0" r="3810" b="0"/>
            <wp:docPr id="206667374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673745" name="Picture 1" descr="A screenshot of a computer cod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87621" cy="572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C57F6" w14:textId="5BB55848" w:rsidR="00137FA5" w:rsidRPr="00137FA5" w:rsidRDefault="00137FA5" w:rsidP="00137FA5">
      <w:pPr>
        <w:pStyle w:val="ListParagraph"/>
        <w:numPr>
          <w:ilvl w:val="0"/>
          <w:numId w:val="28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</w:t>
      </w:r>
      <w:r>
        <w:rPr>
          <w:rFonts w:ascii="Verdana" w:hAnsi="Verdana"/>
          <w:sz w:val="22"/>
          <w:szCs w:val="20"/>
          <w:lang w:val="id-ID"/>
        </w:rPr>
        <w:br/>
      </w:r>
      <w:r w:rsidR="00855BC5" w:rsidRPr="00855BC5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5708A24A" wp14:editId="3945F961">
            <wp:extent cx="3924848" cy="2781688"/>
            <wp:effectExtent l="0" t="0" r="0" b="0"/>
            <wp:docPr id="474605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605594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2781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7FA5" w:rsidRPr="00137FA5" w:rsidSect="00266E12">
      <w:pgSz w:w="11909" w:h="16834" w:code="9"/>
      <w:pgMar w:top="567" w:right="567" w:bottom="567" w:left="1134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B139E"/>
    <w:multiLevelType w:val="hybridMultilevel"/>
    <w:tmpl w:val="02828AD0"/>
    <w:lvl w:ilvl="0" w:tplc="77E03B72">
      <w:start w:val="6"/>
      <w:numFmt w:val="bullet"/>
      <w:lvlText w:val="-"/>
      <w:lvlJc w:val="left"/>
      <w:pPr>
        <w:ind w:left="1440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F34280"/>
    <w:multiLevelType w:val="hybridMultilevel"/>
    <w:tmpl w:val="63FEA2D2"/>
    <w:lvl w:ilvl="0" w:tplc="5422FFE2">
      <w:start w:val="1"/>
      <w:numFmt w:val="decimal"/>
      <w:lvlText w:val="8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5603D"/>
    <w:multiLevelType w:val="hybridMultilevel"/>
    <w:tmpl w:val="D6E242C8"/>
    <w:lvl w:ilvl="0" w:tplc="6C9AE098">
      <w:start w:val="3"/>
      <w:numFmt w:val="bullet"/>
      <w:lvlText w:val="-"/>
      <w:lvlJc w:val="left"/>
      <w:pPr>
        <w:ind w:left="180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5F765FC"/>
    <w:multiLevelType w:val="hybridMultilevel"/>
    <w:tmpl w:val="1C8EEE80"/>
    <w:lvl w:ilvl="0" w:tplc="8EDE7132">
      <w:start w:val="4"/>
      <w:numFmt w:val="bullet"/>
      <w:lvlText w:val="-"/>
      <w:lvlJc w:val="left"/>
      <w:pPr>
        <w:ind w:left="36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3A1B92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232913F1"/>
    <w:multiLevelType w:val="multilevel"/>
    <w:tmpl w:val="96EA3E0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6" w15:restartNumberingAfterBreak="0">
    <w:nsid w:val="27BC1BE4"/>
    <w:multiLevelType w:val="hybridMultilevel"/>
    <w:tmpl w:val="B738599E"/>
    <w:lvl w:ilvl="0" w:tplc="7F8E096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F092A5B"/>
    <w:multiLevelType w:val="hybridMultilevel"/>
    <w:tmpl w:val="5508AA58"/>
    <w:lvl w:ilvl="0" w:tplc="35C89658">
      <w:start w:val="7"/>
      <w:numFmt w:val="bullet"/>
      <w:lvlText w:val="-"/>
      <w:lvlJc w:val="left"/>
      <w:pPr>
        <w:ind w:left="36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352EC"/>
    <w:multiLevelType w:val="multilevel"/>
    <w:tmpl w:val="4AF8948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2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14E3CB0"/>
    <w:multiLevelType w:val="hybridMultilevel"/>
    <w:tmpl w:val="061CDDA2"/>
    <w:lvl w:ilvl="0" w:tplc="5770E8E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ADA754E"/>
    <w:multiLevelType w:val="hybridMultilevel"/>
    <w:tmpl w:val="7966DD80"/>
    <w:lvl w:ilvl="0" w:tplc="E8D4BFA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B5D2CAB"/>
    <w:multiLevelType w:val="multilevel"/>
    <w:tmpl w:val="B13CE26C"/>
    <w:lvl w:ilvl="0">
      <w:start w:val="1"/>
      <w:numFmt w:val="decimal"/>
      <w:lvlText w:val="8.%1"/>
      <w:lvlJc w:val="left"/>
      <w:pPr>
        <w:ind w:left="720" w:hanging="360"/>
      </w:pPr>
      <w:rPr>
        <w:rFonts w:hint="default"/>
      </w:rPr>
    </w:lvl>
    <w:lvl w:ilvl="1">
      <w:start w:val="1"/>
      <w:numFmt w:val="none"/>
      <w:lvlText w:val="%1.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C5660D6"/>
    <w:multiLevelType w:val="hybridMultilevel"/>
    <w:tmpl w:val="6F187B32"/>
    <w:lvl w:ilvl="0" w:tplc="B538A480">
      <w:start w:val="1"/>
      <w:numFmt w:val="bullet"/>
      <w:lvlText w:val="-"/>
      <w:lvlJc w:val="left"/>
      <w:pPr>
        <w:ind w:left="2345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13" w15:restartNumberingAfterBreak="0">
    <w:nsid w:val="3E8823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0E30FEA"/>
    <w:multiLevelType w:val="hybridMultilevel"/>
    <w:tmpl w:val="597EA174"/>
    <w:lvl w:ilvl="0" w:tplc="6CF0CC8A">
      <w:start w:val="5"/>
      <w:numFmt w:val="bullet"/>
      <w:lvlText w:val="-"/>
      <w:lvlJc w:val="left"/>
      <w:pPr>
        <w:ind w:left="1152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5" w15:restartNumberingAfterBreak="0">
    <w:nsid w:val="440B1B09"/>
    <w:multiLevelType w:val="multilevel"/>
    <w:tmpl w:val="E06C1504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4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160" w:hanging="2520"/>
      </w:pPr>
      <w:rPr>
        <w:rFonts w:hint="default"/>
      </w:rPr>
    </w:lvl>
  </w:abstractNum>
  <w:abstractNum w:abstractNumId="16" w15:restartNumberingAfterBreak="0">
    <w:nsid w:val="44F0660B"/>
    <w:multiLevelType w:val="hybridMultilevel"/>
    <w:tmpl w:val="D23E2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56504C"/>
    <w:multiLevelType w:val="hybridMultilevel"/>
    <w:tmpl w:val="B680F6D2"/>
    <w:lvl w:ilvl="0" w:tplc="C12AECB6">
      <w:start w:val="5"/>
      <w:numFmt w:val="bullet"/>
      <w:lvlText w:val="-"/>
      <w:lvlJc w:val="left"/>
      <w:pPr>
        <w:ind w:left="1152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4CEB152E"/>
    <w:multiLevelType w:val="hybridMultilevel"/>
    <w:tmpl w:val="CEAE718C"/>
    <w:lvl w:ilvl="0" w:tplc="FDD696C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DD53266"/>
    <w:multiLevelType w:val="multilevel"/>
    <w:tmpl w:val="3B244238"/>
    <w:lvl w:ilvl="0">
      <w:start w:val="8"/>
      <w:numFmt w:val="decimal"/>
      <w:lvlText w:val="%1."/>
      <w:lvlJc w:val="left"/>
      <w:pPr>
        <w:ind w:left="851" w:hanging="2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18" w:hanging="567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1985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53F8228E"/>
    <w:multiLevelType w:val="hybridMultilevel"/>
    <w:tmpl w:val="C32870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BBA35F6"/>
    <w:multiLevelType w:val="hybridMultilevel"/>
    <w:tmpl w:val="FB96494A"/>
    <w:lvl w:ilvl="0" w:tplc="7896AE2A">
      <w:start w:val="4"/>
      <w:numFmt w:val="bullet"/>
      <w:lvlText w:val="-"/>
      <w:lvlJc w:val="left"/>
      <w:pPr>
        <w:ind w:left="2487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22" w15:restartNumberingAfterBreak="0">
    <w:nsid w:val="60EB6ECF"/>
    <w:multiLevelType w:val="hybridMultilevel"/>
    <w:tmpl w:val="19C85178"/>
    <w:lvl w:ilvl="0" w:tplc="8F9A842C">
      <w:start w:val="1"/>
      <w:numFmt w:val="decimal"/>
      <w:lvlText w:val="%1."/>
      <w:lvlJc w:val="left"/>
      <w:pPr>
        <w:ind w:left="28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67" w:hanging="360"/>
      </w:pPr>
    </w:lvl>
    <w:lvl w:ilvl="2" w:tplc="0409001B" w:tentative="1">
      <w:start w:val="1"/>
      <w:numFmt w:val="lowerRoman"/>
      <w:lvlText w:val="%3."/>
      <w:lvlJc w:val="right"/>
      <w:pPr>
        <w:ind w:left="4287" w:hanging="180"/>
      </w:pPr>
    </w:lvl>
    <w:lvl w:ilvl="3" w:tplc="0409000F" w:tentative="1">
      <w:start w:val="1"/>
      <w:numFmt w:val="decimal"/>
      <w:lvlText w:val="%4."/>
      <w:lvlJc w:val="left"/>
      <w:pPr>
        <w:ind w:left="5007" w:hanging="360"/>
      </w:pPr>
    </w:lvl>
    <w:lvl w:ilvl="4" w:tplc="04090019" w:tentative="1">
      <w:start w:val="1"/>
      <w:numFmt w:val="lowerLetter"/>
      <w:lvlText w:val="%5."/>
      <w:lvlJc w:val="left"/>
      <w:pPr>
        <w:ind w:left="5727" w:hanging="360"/>
      </w:pPr>
    </w:lvl>
    <w:lvl w:ilvl="5" w:tplc="0409001B" w:tentative="1">
      <w:start w:val="1"/>
      <w:numFmt w:val="lowerRoman"/>
      <w:lvlText w:val="%6."/>
      <w:lvlJc w:val="right"/>
      <w:pPr>
        <w:ind w:left="6447" w:hanging="180"/>
      </w:pPr>
    </w:lvl>
    <w:lvl w:ilvl="6" w:tplc="0409000F" w:tentative="1">
      <w:start w:val="1"/>
      <w:numFmt w:val="decimal"/>
      <w:lvlText w:val="%7."/>
      <w:lvlJc w:val="left"/>
      <w:pPr>
        <w:ind w:left="7167" w:hanging="360"/>
      </w:pPr>
    </w:lvl>
    <w:lvl w:ilvl="7" w:tplc="04090019" w:tentative="1">
      <w:start w:val="1"/>
      <w:numFmt w:val="lowerLetter"/>
      <w:lvlText w:val="%8."/>
      <w:lvlJc w:val="left"/>
      <w:pPr>
        <w:ind w:left="7887" w:hanging="360"/>
      </w:pPr>
    </w:lvl>
    <w:lvl w:ilvl="8" w:tplc="04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23" w15:restartNumberingAfterBreak="0">
    <w:nsid w:val="69CA3DAF"/>
    <w:multiLevelType w:val="hybridMultilevel"/>
    <w:tmpl w:val="64C66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432824"/>
    <w:multiLevelType w:val="hybridMultilevel"/>
    <w:tmpl w:val="8E90B1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38005A"/>
    <w:multiLevelType w:val="hybridMultilevel"/>
    <w:tmpl w:val="3F3069FC"/>
    <w:lvl w:ilvl="0" w:tplc="21F65A30">
      <w:start w:val="1"/>
      <w:numFmt w:val="decimal"/>
      <w:lvlText w:val="8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A95046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27" w15:restartNumberingAfterBreak="0">
    <w:nsid w:val="7EC35360"/>
    <w:multiLevelType w:val="multilevel"/>
    <w:tmpl w:val="670CB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355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64519504">
    <w:abstractNumId w:val="24"/>
  </w:num>
  <w:num w:numId="2" w16cid:durableId="1974752573">
    <w:abstractNumId w:val="4"/>
  </w:num>
  <w:num w:numId="3" w16cid:durableId="1723093224">
    <w:abstractNumId w:val="26"/>
  </w:num>
  <w:num w:numId="4" w16cid:durableId="1638803916">
    <w:abstractNumId w:val="5"/>
  </w:num>
  <w:num w:numId="5" w16cid:durableId="1275744951">
    <w:abstractNumId w:val="18"/>
  </w:num>
  <w:num w:numId="6" w16cid:durableId="644359333">
    <w:abstractNumId w:val="27"/>
  </w:num>
  <w:num w:numId="7" w16cid:durableId="360326464">
    <w:abstractNumId w:val="2"/>
  </w:num>
  <w:num w:numId="8" w16cid:durableId="1116561546">
    <w:abstractNumId w:val="20"/>
  </w:num>
  <w:num w:numId="9" w16cid:durableId="1624531237">
    <w:abstractNumId w:val="15"/>
  </w:num>
  <w:num w:numId="10" w16cid:durableId="193200696">
    <w:abstractNumId w:val="21"/>
  </w:num>
  <w:num w:numId="11" w16cid:durableId="733967202">
    <w:abstractNumId w:val="3"/>
  </w:num>
  <w:num w:numId="12" w16cid:durableId="886143092">
    <w:abstractNumId w:val="22"/>
  </w:num>
  <w:num w:numId="13" w16cid:durableId="1198738854">
    <w:abstractNumId w:val="9"/>
  </w:num>
  <w:num w:numId="14" w16cid:durableId="29308862">
    <w:abstractNumId w:val="13"/>
  </w:num>
  <w:num w:numId="15" w16cid:durableId="1915311557">
    <w:abstractNumId w:val="14"/>
  </w:num>
  <w:num w:numId="16" w16cid:durableId="1189220098">
    <w:abstractNumId w:val="17"/>
  </w:num>
  <w:num w:numId="17" w16cid:durableId="857962498">
    <w:abstractNumId w:val="8"/>
  </w:num>
  <w:num w:numId="18" w16cid:durableId="833764293">
    <w:abstractNumId w:val="0"/>
  </w:num>
  <w:num w:numId="19" w16cid:durableId="1982227942">
    <w:abstractNumId w:val="10"/>
  </w:num>
  <w:num w:numId="20" w16cid:durableId="741177460">
    <w:abstractNumId w:val="6"/>
  </w:num>
  <w:num w:numId="21" w16cid:durableId="448352568">
    <w:abstractNumId w:val="7"/>
  </w:num>
  <w:num w:numId="22" w16cid:durableId="572086517">
    <w:abstractNumId w:val="16"/>
  </w:num>
  <w:num w:numId="23" w16cid:durableId="445469462">
    <w:abstractNumId w:val="23"/>
  </w:num>
  <w:num w:numId="24" w16cid:durableId="2016571349">
    <w:abstractNumId w:val="1"/>
  </w:num>
  <w:num w:numId="25" w16cid:durableId="946230617">
    <w:abstractNumId w:val="25"/>
  </w:num>
  <w:num w:numId="26" w16cid:durableId="1790270704">
    <w:abstractNumId w:val="11"/>
  </w:num>
  <w:num w:numId="27" w16cid:durableId="2134904614">
    <w:abstractNumId w:val="19"/>
  </w:num>
  <w:num w:numId="28" w16cid:durableId="161929139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NjAwNzQyMjA0NTBQ0lEKTi0uzszPAykwqgUAjPSCQSwAAAA="/>
  </w:docVars>
  <w:rsids>
    <w:rsidRoot w:val="00266E12"/>
    <w:rsid w:val="000319CD"/>
    <w:rsid w:val="00035D01"/>
    <w:rsid w:val="00041BC1"/>
    <w:rsid w:val="000423DC"/>
    <w:rsid w:val="00075845"/>
    <w:rsid w:val="000A7D27"/>
    <w:rsid w:val="000A7F53"/>
    <w:rsid w:val="000C1A07"/>
    <w:rsid w:val="000C219B"/>
    <w:rsid w:val="000C2B03"/>
    <w:rsid w:val="000D524E"/>
    <w:rsid w:val="000E0478"/>
    <w:rsid w:val="001069E3"/>
    <w:rsid w:val="00137FA5"/>
    <w:rsid w:val="001424E2"/>
    <w:rsid w:val="00143900"/>
    <w:rsid w:val="001D3876"/>
    <w:rsid w:val="001D4295"/>
    <w:rsid w:val="001F1AE8"/>
    <w:rsid w:val="00203832"/>
    <w:rsid w:val="002048EF"/>
    <w:rsid w:val="00212295"/>
    <w:rsid w:val="0023259D"/>
    <w:rsid w:val="002356AE"/>
    <w:rsid w:val="00235EB4"/>
    <w:rsid w:val="00266E12"/>
    <w:rsid w:val="00273FD7"/>
    <w:rsid w:val="00276EBF"/>
    <w:rsid w:val="002C5420"/>
    <w:rsid w:val="002E1BA8"/>
    <w:rsid w:val="0031434C"/>
    <w:rsid w:val="00366874"/>
    <w:rsid w:val="003E2EB5"/>
    <w:rsid w:val="004472F2"/>
    <w:rsid w:val="00475008"/>
    <w:rsid w:val="004929FC"/>
    <w:rsid w:val="004D47F5"/>
    <w:rsid w:val="004D5430"/>
    <w:rsid w:val="005107E4"/>
    <w:rsid w:val="00521153"/>
    <w:rsid w:val="0054690D"/>
    <w:rsid w:val="0055020D"/>
    <w:rsid w:val="00560321"/>
    <w:rsid w:val="005A64E6"/>
    <w:rsid w:val="005D7551"/>
    <w:rsid w:val="005E04B2"/>
    <w:rsid w:val="005F355C"/>
    <w:rsid w:val="00607ED5"/>
    <w:rsid w:val="00612E71"/>
    <w:rsid w:val="00613319"/>
    <w:rsid w:val="00616576"/>
    <w:rsid w:val="00624DBA"/>
    <w:rsid w:val="006722F0"/>
    <w:rsid w:val="00686F7F"/>
    <w:rsid w:val="00694BDC"/>
    <w:rsid w:val="00696CB1"/>
    <w:rsid w:val="006D56DA"/>
    <w:rsid w:val="006E5AEF"/>
    <w:rsid w:val="007462AB"/>
    <w:rsid w:val="00776713"/>
    <w:rsid w:val="00782A63"/>
    <w:rsid w:val="007A2F56"/>
    <w:rsid w:val="007B3A03"/>
    <w:rsid w:val="007D30AE"/>
    <w:rsid w:val="007E45DF"/>
    <w:rsid w:val="007E6478"/>
    <w:rsid w:val="007E73F9"/>
    <w:rsid w:val="007F5558"/>
    <w:rsid w:val="00821BF1"/>
    <w:rsid w:val="00847DDE"/>
    <w:rsid w:val="00855BC5"/>
    <w:rsid w:val="008C7207"/>
    <w:rsid w:val="008D47AF"/>
    <w:rsid w:val="009338F3"/>
    <w:rsid w:val="009408E3"/>
    <w:rsid w:val="009B7809"/>
    <w:rsid w:val="009E04F6"/>
    <w:rsid w:val="009E314F"/>
    <w:rsid w:val="009F03D0"/>
    <w:rsid w:val="00A041F4"/>
    <w:rsid w:val="00A26108"/>
    <w:rsid w:val="00A761B5"/>
    <w:rsid w:val="00A863E7"/>
    <w:rsid w:val="00AE54C2"/>
    <w:rsid w:val="00B07B8A"/>
    <w:rsid w:val="00B21A28"/>
    <w:rsid w:val="00B33B58"/>
    <w:rsid w:val="00B62A8E"/>
    <w:rsid w:val="00B852C1"/>
    <w:rsid w:val="00BD3B98"/>
    <w:rsid w:val="00BD6744"/>
    <w:rsid w:val="00C04004"/>
    <w:rsid w:val="00C31147"/>
    <w:rsid w:val="00C448DF"/>
    <w:rsid w:val="00CA24C0"/>
    <w:rsid w:val="00CC32AE"/>
    <w:rsid w:val="00CF5640"/>
    <w:rsid w:val="00D032B4"/>
    <w:rsid w:val="00D056F2"/>
    <w:rsid w:val="00D20EFA"/>
    <w:rsid w:val="00D35575"/>
    <w:rsid w:val="00DB3FC3"/>
    <w:rsid w:val="00DB6958"/>
    <w:rsid w:val="00DD4F58"/>
    <w:rsid w:val="00DF2DBB"/>
    <w:rsid w:val="00E0330C"/>
    <w:rsid w:val="00E34ABC"/>
    <w:rsid w:val="00E67EFB"/>
    <w:rsid w:val="00E74E35"/>
    <w:rsid w:val="00EC50B8"/>
    <w:rsid w:val="00EE2BDC"/>
    <w:rsid w:val="00EF5DA3"/>
    <w:rsid w:val="00F034EA"/>
    <w:rsid w:val="00F606EB"/>
    <w:rsid w:val="00F67766"/>
    <w:rsid w:val="00F91214"/>
    <w:rsid w:val="00FB5C14"/>
    <w:rsid w:val="00FD1B3C"/>
    <w:rsid w:val="00FF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6F8160"/>
  <w15:chartTrackingRefBased/>
  <w15:docId w15:val="{D101F643-23DC-4357-B993-7C2625DA7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C1"/>
    <w:pPr>
      <w:spacing w:after="120" w:line="360" w:lineRule="auto"/>
      <w:ind w:firstLine="432"/>
      <w:contextualSpacing/>
      <w:jc w:val="both"/>
    </w:pPr>
    <w:rPr>
      <w:rFonts w:asciiTheme="majorBidi" w:hAnsiTheme="majorBidi" w:cs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E71"/>
    <w:pPr>
      <w:keepNext/>
      <w:keepLines/>
      <w:spacing w:after="240"/>
      <w:jc w:val="center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2E71"/>
    <w:pPr>
      <w:keepNext/>
      <w:keepLines/>
      <w:spacing w:before="24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0330C"/>
    <w:pPr>
      <w:spacing w:after="200" w:line="240" w:lineRule="auto"/>
      <w:jc w:val="center"/>
    </w:pPr>
    <w:rPr>
      <w:b/>
      <w:iCs/>
      <w:color w:val="000000" w:themeColor="text1"/>
      <w:sz w:val="18"/>
      <w:szCs w:val="18"/>
      <w:lang w:val="en-GB" w:eastAsia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2E71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12E71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ListParagraph">
    <w:name w:val="List Paragraph"/>
    <w:basedOn w:val="Normal"/>
    <w:uiPriority w:val="34"/>
    <w:qFormat/>
    <w:rsid w:val="00266E12"/>
    <w:pPr>
      <w:ind w:left="720"/>
    </w:pPr>
  </w:style>
  <w:style w:type="table" w:styleId="TableGrid">
    <w:name w:val="Table Grid"/>
    <w:basedOn w:val="TableNormal"/>
    <w:uiPriority w:val="39"/>
    <w:rsid w:val="00776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5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9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8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5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8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4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2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4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6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1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1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24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43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7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1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7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3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38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9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6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2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5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2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98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3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5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3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8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45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8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64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0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26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7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87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</TotalTime>
  <Pages>7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SY DIAH ROSITA</dc:creator>
  <cp:keywords/>
  <dc:description/>
  <cp:lastModifiedBy>AFAD FATH MUSYAROF HALIM</cp:lastModifiedBy>
  <cp:revision>24</cp:revision>
  <dcterms:created xsi:type="dcterms:W3CDTF">2024-09-24T05:41:00Z</dcterms:created>
  <dcterms:modified xsi:type="dcterms:W3CDTF">2024-11-16T23:45:00Z</dcterms:modified>
</cp:coreProperties>
</file>